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1DCA6" w14:textId="62996F5B" w:rsidR="00B61588" w:rsidRDefault="003D2C30" w:rsidP="003D2C30">
      <w:pPr>
        <w:pStyle w:val="Heading1"/>
      </w:pPr>
      <w:r>
        <w:t>Putting the Layers all together</w:t>
      </w:r>
    </w:p>
    <w:p w14:paraId="0515DAED" w14:textId="77777777" w:rsidR="003D2C30" w:rsidRPr="003D2C30" w:rsidRDefault="003D2C30" w:rsidP="003D2C30">
      <w:pPr>
        <w:pStyle w:val="Heading2"/>
      </w:pPr>
      <w:r w:rsidRPr="003D2C30">
        <w:t>Synthesis: a day in the life of a web request</w:t>
      </w:r>
    </w:p>
    <w:p w14:paraId="4DB1D6E2" w14:textId="77777777" w:rsidR="003D2C30" w:rsidRPr="003D2C30" w:rsidRDefault="003D2C30" w:rsidP="003D2C30">
      <w:pPr>
        <w:numPr>
          <w:ilvl w:val="0"/>
          <w:numId w:val="22"/>
        </w:numPr>
        <w:rPr>
          <w:lang w:val="en-NZ"/>
        </w:rPr>
      </w:pPr>
      <w:r w:rsidRPr="003D2C30">
        <w:t>journey down protocol stack complete!</w:t>
      </w:r>
    </w:p>
    <w:p w14:paraId="3A8D7318" w14:textId="77777777" w:rsidR="003D2C30" w:rsidRPr="003D2C30" w:rsidRDefault="003D2C30" w:rsidP="003D2C30">
      <w:pPr>
        <w:numPr>
          <w:ilvl w:val="1"/>
          <w:numId w:val="22"/>
        </w:numPr>
        <w:rPr>
          <w:lang w:val="en-NZ"/>
        </w:rPr>
      </w:pPr>
      <w:r w:rsidRPr="003D2C30">
        <w:t>application, transport, network, link</w:t>
      </w:r>
    </w:p>
    <w:p w14:paraId="5F853523" w14:textId="77777777" w:rsidR="003D2C30" w:rsidRPr="003D2C30" w:rsidRDefault="003D2C30" w:rsidP="003D2C30">
      <w:pPr>
        <w:numPr>
          <w:ilvl w:val="0"/>
          <w:numId w:val="22"/>
        </w:numPr>
        <w:rPr>
          <w:lang w:val="en-NZ"/>
        </w:rPr>
      </w:pPr>
      <w:r w:rsidRPr="003D2C30">
        <w:t>putting-it-all-together: synthesis!</w:t>
      </w:r>
    </w:p>
    <w:p w14:paraId="14545C41" w14:textId="5C73DAC4" w:rsidR="003D2C30" w:rsidRPr="003D2C30" w:rsidRDefault="003D2C30" w:rsidP="003D2C30">
      <w:pPr>
        <w:numPr>
          <w:ilvl w:val="1"/>
          <w:numId w:val="22"/>
        </w:numPr>
        <w:rPr>
          <w:lang w:val="en-NZ"/>
        </w:rPr>
      </w:pPr>
      <w:r w:rsidRPr="003D2C30">
        <w:rPr>
          <w:i/>
          <w:iCs/>
        </w:rPr>
        <w:t>goal:</w:t>
      </w:r>
      <w:r w:rsidRPr="003D2C30">
        <w:t xml:space="preserve"> identify, review, understand protocols (at all layers) involved in seemingly simple scenario: requesting w</w:t>
      </w:r>
      <w:r>
        <w:t>eb</w:t>
      </w:r>
      <w:r w:rsidRPr="003D2C30">
        <w:t>page</w:t>
      </w:r>
    </w:p>
    <w:p w14:paraId="4B88BBC1" w14:textId="65B7F644" w:rsidR="003D2C30" w:rsidRDefault="003D2C30" w:rsidP="003D2C30">
      <w:pPr>
        <w:pStyle w:val="Heading2"/>
        <w:rPr>
          <w:lang w:val="en-NZ"/>
        </w:rPr>
      </w:pPr>
      <w:r>
        <w:rPr>
          <w:lang w:val="en-NZ"/>
        </w:rPr>
        <w:t>A day in the life: scenario</w:t>
      </w:r>
    </w:p>
    <w:p w14:paraId="0363E99B" w14:textId="7D3133E7" w:rsidR="003D2C30" w:rsidRPr="003D2C30" w:rsidRDefault="003D2C30" w:rsidP="003D2C30">
      <w:pPr>
        <w:pStyle w:val="ListParagraph"/>
        <w:numPr>
          <w:ilvl w:val="0"/>
          <w:numId w:val="23"/>
        </w:numPr>
        <w:rPr>
          <w:lang w:val="en-NZ"/>
        </w:rPr>
      </w:pPr>
      <w:r w:rsidRPr="003D2C30">
        <w:t xml:space="preserve">student attaches laptop to campus network, requests/receives </w:t>
      </w:r>
      <w:hyperlink r:id="rId8" w:history="1">
        <w:r w:rsidRPr="00E54DD9">
          <w:rPr>
            <w:rStyle w:val="Hyperlink"/>
          </w:rPr>
          <w:t>www.google.com</w:t>
        </w:r>
      </w:hyperlink>
    </w:p>
    <w:p w14:paraId="10848319" w14:textId="040358A7" w:rsidR="003D2C30" w:rsidRDefault="003D2C30" w:rsidP="003D2C30">
      <w:pPr>
        <w:jc w:val="center"/>
        <w:rPr>
          <w:lang w:val="en-NZ"/>
        </w:rPr>
      </w:pPr>
      <w:r w:rsidRPr="003D2C30">
        <w:rPr>
          <w:lang w:val="en-NZ"/>
        </w:rPr>
        <w:drawing>
          <wp:inline distT="0" distB="0" distL="0" distR="0" wp14:anchorId="6ABEEA0E" wp14:editId="07452E06">
            <wp:extent cx="4415051" cy="2511286"/>
            <wp:effectExtent l="0" t="0" r="508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20099" cy="2514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CA230" w14:textId="3F0B704F" w:rsidR="003D2C30" w:rsidRDefault="003D2C30" w:rsidP="003D2C30">
      <w:pPr>
        <w:rPr>
          <w:lang w:val="en-NZ"/>
        </w:rPr>
      </w:pPr>
    </w:p>
    <w:p w14:paraId="34E06230" w14:textId="1F239CF6" w:rsidR="003D2C30" w:rsidRDefault="003D2C30" w:rsidP="003D2C30">
      <w:pPr>
        <w:rPr>
          <w:lang w:val="en-NZ"/>
        </w:rPr>
      </w:pPr>
    </w:p>
    <w:p w14:paraId="344954D2" w14:textId="7C47D2C1" w:rsidR="003D2C30" w:rsidRDefault="003D2C30" w:rsidP="003D2C30">
      <w:pPr>
        <w:rPr>
          <w:lang w:val="en-NZ"/>
        </w:rPr>
      </w:pPr>
    </w:p>
    <w:p w14:paraId="6A6D277A" w14:textId="77777777" w:rsidR="003D2C30" w:rsidRPr="003D2C30" w:rsidRDefault="003D2C30" w:rsidP="003D2C30">
      <w:pPr>
        <w:rPr>
          <w:lang w:val="en-NZ"/>
        </w:rPr>
      </w:pPr>
    </w:p>
    <w:p w14:paraId="51C9DA53" w14:textId="77777777" w:rsidR="003D2C30" w:rsidRPr="003D2C30" w:rsidRDefault="003D2C30" w:rsidP="003D2C30"/>
    <w:sectPr w:rsidR="003D2C30" w:rsidRPr="003D2C30" w:rsidSect="00274AEF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227EA7" w14:textId="77777777" w:rsidR="001C26EC" w:rsidRDefault="001C26EC" w:rsidP="00B00507">
      <w:pPr>
        <w:spacing w:after="0" w:line="240" w:lineRule="auto"/>
      </w:pPr>
      <w:r>
        <w:separator/>
      </w:r>
    </w:p>
  </w:endnote>
  <w:endnote w:type="continuationSeparator" w:id="0">
    <w:p w14:paraId="7AF92087" w14:textId="77777777" w:rsidR="001C26EC" w:rsidRDefault="001C26EC" w:rsidP="00B00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9B1E4" w14:textId="77777777" w:rsidR="001C26EC" w:rsidRDefault="001C26EC" w:rsidP="00B00507">
      <w:pPr>
        <w:spacing w:after="0" w:line="240" w:lineRule="auto"/>
      </w:pPr>
      <w:r>
        <w:separator/>
      </w:r>
    </w:p>
  </w:footnote>
  <w:footnote w:type="continuationSeparator" w:id="0">
    <w:p w14:paraId="070D9440" w14:textId="77777777" w:rsidR="001C26EC" w:rsidRDefault="001C26EC" w:rsidP="00B005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37" type="#_x0000_t75" style="width:11.3pt;height:11.3pt" o:bullet="t">
        <v:imagedata r:id="rId1" o:title="msoC847"/>
      </v:shape>
    </w:pict>
  </w:numPicBullet>
  <w:abstractNum w:abstractNumId="0" w15:restartNumberingAfterBreak="0">
    <w:nsid w:val="04B954F4"/>
    <w:multiLevelType w:val="hybridMultilevel"/>
    <w:tmpl w:val="BD92172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A159C"/>
    <w:multiLevelType w:val="hybridMultilevel"/>
    <w:tmpl w:val="CBF0654C"/>
    <w:lvl w:ilvl="0" w:tplc="1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95224DE" w:tentative="1">
      <w:start w:val="1"/>
      <w:numFmt w:val="bullet"/>
      <w:lvlText w:val="r"/>
      <w:lvlJc w:val="left"/>
      <w:pPr>
        <w:tabs>
          <w:tab w:val="num" w:pos="2160"/>
        </w:tabs>
        <w:ind w:left="2160" w:hanging="360"/>
      </w:pPr>
      <w:rPr>
        <w:rFonts w:ascii="ZapfDingbats" w:hAnsi="ZapfDingbats" w:hint="default"/>
      </w:rPr>
    </w:lvl>
    <w:lvl w:ilvl="3" w:tplc="DD1C3488" w:tentative="1">
      <w:start w:val="1"/>
      <w:numFmt w:val="bullet"/>
      <w:lvlText w:val="r"/>
      <w:lvlJc w:val="left"/>
      <w:pPr>
        <w:tabs>
          <w:tab w:val="num" w:pos="2880"/>
        </w:tabs>
        <w:ind w:left="2880" w:hanging="360"/>
      </w:pPr>
      <w:rPr>
        <w:rFonts w:ascii="ZapfDingbats" w:hAnsi="ZapfDingbats" w:hint="default"/>
      </w:rPr>
    </w:lvl>
    <w:lvl w:ilvl="4" w:tplc="C2A0059E" w:tentative="1">
      <w:start w:val="1"/>
      <w:numFmt w:val="bullet"/>
      <w:lvlText w:val="r"/>
      <w:lvlJc w:val="left"/>
      <w:pPr>
        <w:tabs>
          <w:tab w:val="num" w:pos="3600"/>
        </w:tabs>
        <w:ind w:left="3600" w:hanging="360"/>
      </w:pPr>
      <w:rPr>
        <w:rFonts w:ascii="ZapfDingbats" w:hAnsi="ZapfDingbats" w:hint="default"/>
      </w:rPr>
    </w:lvl>
    <w:lvl w:ilvl="5" w:tplc="CD2A6CA4" w:tentative="1">
      <w:start w:val="1"/>
      <w:numFmt w:val="bullet"/>
      <w:lvlText w:val="r"/>
      <w:lvlJc w:val="left"/>
      <w:pPr>
        <w:tabs>
          <w:tab w:val="num" w:pos="4320"/>
        </w:tabs>
        <w:ind w:left="4320" w:hanging="360"/>
      </w:pPr>
      <w:rPr>
        <w:rFonts w:ascii="ZapfDingbats" w:hAnsi="ZapfDingbats" w:hint="default"/>
      </w:rPr>
    </w:lvl>
    <w:lvl w:ilvl="6" w:tplc="6B50334C" w:tentative="1">
      <w:start w:val="1"/>
      <w:numFmt w:val="bullet"/>
      <w:lvlText w:val="r"/>
      <w:lvlJc w:val="left"/>
      <w:pPr>
        <w:tabs>
          <w:tab w:val="num" w:pos="5040"/>
        </w:tabs>
        <w:ind w:left="5040" w:hanging="360"/>
      </w:pPr>
      <w:rPr>
        <w:rFonts w:ascii="ZapfDingbats" w:hAnsi="ZapfDingbats" w:hint="default"/>
      </w:rPr>
    </w:lvl>
    <w:lvl w:ilvl="7" w:tplc="6EEA6F8C" w:tentative="1">
      <w:start w:val="1"/>
      <w:numFmt w:val="bullet"/>
      <w:lvlText w:val="r"/>
      <w:lvlJc w:val="left"/>
      <w:pPr>
        <w:tabs>
          <w:tab w:val="num" w:pos="5760"/>
        </w:tabs>
        <w:ind w:left="5760" w:hanging="360"/>
      </w:pPr>
      <w:rPr>
        <w:rFonts w:ascii="ZapfDingbats" w:hAnsi="ZapfDingbats" w:hint="default"/>
      </w:rPr>
    </w:lvl>
    <w:lvl w:ilvl="8" w:tplc="B510A848" w:tentative="1">
      <w:start w:val="1"/>
      <w:numFmt w:val="bullet"/>
      <w:lvlText w:val="r"/>
      <w:lvlJc w:val="left"/>
      <w:pPr>
        <w:tabs>
          <w:tab w:val="num" w:pos="6480"/>
        </w:tabs>
        <w:ind w:left="6480" w:hanging="360"/>
      </w:pPr>
      <w:rPr>
        <w:rFonts w:ascii="ZapfDingbats" w:hAnsi="ZapfDingbats" w:hint="default"/>
      </w:rPr>
    </w:lvl>
  </w:abstractNum>
  <w:abstractNum w:abstractNumId="2" w15:restartNumberingAfterBreak="0">
    <w:nsid w:val="0A771E27"/>
    <w:multiLevelType w:val="hybridMultilevel"/>
    <w:tmpl w:val="05A4C62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91FA6"/>
    <w:multiLevelType w:val="hybridMultilevel"/>
    <w:tmpl w:val="A73C27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6F6D4B"/>
    <w:multiLevelType w:val="hybridMultilevel"/>
    <w:tmpl w:val="F4B2F4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945983"/>
    <w:multiLevelType w:val="hybridMultilevel"/>
    <w:tmpl w:val="605C2BAC"/>
    <w:lvl w:ilvl="0" w:tplc="DA5EE1E8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5E72F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CE851C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E43190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2D0FF9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346E98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AA275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346674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5ED60A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412E97"/>
    <w:multiLevelType w:val="hybridMultilevel"/>
    <w:tmpl w:val="157CA6A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47D68"/>
    <w:multiLevelType w:val="hybridMultilevel"/>
    <w:tmpl w:val="8312E4E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154BD"/>
    <w:multiLevelType w:val="hybridMultilevel"/>
    <w:tmpl w:val="20F81D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C44089"/>
    <w:multiLevelType w:val="hybridMultilevel"/>
    <w:tmpl w:val="35347C40"/>
    <w:lvl w:ilvl="0" w:tplc="49ACC1F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602948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16B65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12E159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920E65E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400E4C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3FC9A46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F4DC36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CA8498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FE2457"/>
    <w:multiLevelType w:val="hybridMultilevel"/>
    <w:tmpl w:val="9EF00C68"/>
    <w:lvl w:ilvl="0" w:tplc="70CE0774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A5AFBF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6E4132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7F0333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2E4C6E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B0C99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DE0791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2C22D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E8F5F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9E7947"/>
    <w:multiLevelType w:val="hybridMultilevel"/>
    <w:tmpl w:val="F320A2F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0C03D4"/>
    <w:multiLevelType w:val="hybridMultilevel"/>
    <w:tmpl w:val="564C0D56"/>
    <w:lvl w:ilvl="0" w:tplc="1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1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A60E0462" w:tentative="1">
      <w:start w:val="1"/>
      <w:numFmt w:val="bullet"/>
      <w:lvlText w:val="r"/>
      <w:lvlJc w:val="left"/>
      <w:pPr>
        <w:tabs>
          <w:tab w:val="num" w:pos="2520"/>
        </w:tabs>
        <w:ind w:left="2520" w:hanging="360"/>
      </w:pPr>
      <w:rPr>
        <w:rFonts w:ascii="ZapfDingbats" w:hAnsi="ZapfDingbats" w:hint="default"/>
      </w:rPr>
    </w:lvl>
    <w:lvl w:ilvl="3" w:tplc="89D6583E" w:tentative="1">
      <w:start w:val="1"/>
      <w:numFmt w:val="bullet"/>
      <w:lvlText w:val="r"/>
      <w:lvlJc w:val="left"/>
      <w:pPr>
        <w:tabs>
          <w:tab w:val="num" w:pos="3240"/>
        </w:tabs>
        <w:ind w:left="3240" w:hanging="360"/>
      </w:pPr>
      <w:rPr>
        <w:rFonts w:ascii="ZapfDingbats" w:hAnsi="ZapfDingbats" w:hint="default"/>
      </w:rPr>
    </w:lvl>
    <w:lvl w:ilvl="4" w:tplc="DD1403A2" w:tentative="1">
      <w:start w:val="1"/>
      <w:numFmt w:val="bullet"/>
      <w:lvlText w:val="r"/>
      <w:lvlJc w:val="left"/>
      <w:pPr>
        <w:tabs>
          <w:tab w:val="num" w:pos="3960"/>
        </w:tabs>
        <w:ind w:left="3960" w:hanging="360"/>
      </w:pPr>
      <w:rPr>
        <w:rFonts w:ascii="ZapfDingbats" w:hAnsi="ZapfDingbats" w:hint="default"/>
      </w:rPr>
    </w:lvl>
    <w:lvl w:ilvl="5" w:tplc="B208923A" w:tentative="1">
      <w:start w:val="1"/>
      <w:numFmt w:val="bullet"/>
      <w:lvlText w:val="r"/>
      <w:lvlJc w:val="left"/>
      <w:pPr>
        <w:tabs>
          <w:tab w:val="num" w:pos="4680"/>
        </w:tabs>
        <w:ind w:left="4680" w:hanging="360"/>
      </w:pPr>
      <w:rPr>
        <w:rFonts w:ascii="ZapfDingbats" w:hAnsi="ZapfDingbats" w:hint="default"/>
      </w:rPr>
    </w:lvl>
    <w:lvl w:ilvl="6" w:tplc="37AC3B68" w:tentative="1">
      <w:start w:val="1"/>
      <w:numFmt w:val="bullet"/>
      <w:lvlText w:val="r"/>
      <w:lvlJc w:val="left"/>
      <w:pPr>
        <w:tabs>
          <w:tab w:val="num" w:pos="5400"/>
        </w:tabs>
        <w:ind w:left="5400" w:hanging="360"/>
      </w:pPr>
      <w:rPr>
        <w:rFonts w:ascii="ZapfDingbats" w:hAnsi="ZapfDingbats" w:hint="default"/>
      </w:rPr>
    </w:lvl>
    <w:lvl w:ilvl="7" w:tplc="543CD8AA" w:tentative="1">
      <w:start w:val="1"/>
      <w:numFmt w:val="bullet"/>
      <w:lvlText w:val="r"/>
      <w:lvlJc w:val="left"/>
      <w:pPr>
        <w:tabs>
          <w:tab w:val="num" w:pos="6120"/>
        </w:tabs>
        <w:ind w:left="6120" w:hanging="360"/>
      </w:pPr>
      <w:rPr>
        <w:rFonts w:ascii="ZapfDingbats" w:hAnsi="ZapfDingbats" w:hint="default"/>
      </w:rPr>
    </w:lvl>
    <w:lvl w:ilvl="8" w:tplc="92F2C77C" w:tentative="1">
      <w:start w:val="1"/>
      <w:numFmt w:val="bullet"/>
      <w:lvlText w:val="r"/>
      <w:lvlJc w:val="left"/>
      <w:pPr>
        <w:tabs>
          <w:tab w:val="num" w:pos="6840"/>
        </w:tabs>
        <w:ind w:left="6840" w:hanging="360"/>
      </w:pPr>
      <w:rPr>
        <w:rFonts w:ascii="ZapfDingbats" w:hAnsi="ZapfDingbats" w:hint="default"/>
      </w:rPr>
    </w:lvl>
  </w:abstractNum>
  <w:abstractNum w:abstractNumId="13" w15:restartNumberingAfterBreak="0">
    <w:nsid w:val="51585E2A"/>
    <w:multiLevelType w:val="hybridMultilevel"/>
    <w:tmpl w:val="7562CAF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0B001A"/>
    <w:multiLevelType w:val="hybridMultilevel"/>
    <w:tmpl w:val="4C7A62BA"/>
    <w:lvl w:ilvl="0" w:tplc="1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5" w15:restartNumberingAfterBreak="0">
    <w:nsid w:val="5A512550"/>
    <w:multiLevelType w:val="hybridMultilevel"/>
    <w:tmpl w:val="C65E8D3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E17498"/>
    <w:multiLevelType w:val="hybridMultilevel"/>
    <w:tmpl w:val="85384420"/>
    <w:lvl w:ilvl="0" w:tplc="E902A93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DE0E20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6500DB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0CAD2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82D29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C26008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0CF22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006D2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8186C5A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9A55C7"/>
    <w:multiLevelType w:val="hybridMultilevel"/>
    <w:tmpl w:val="7D4656BA"/>
    <w:lvl w:ilvl="0" w:tplc="1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2C0585"/>
    <w:multiLevelType w:val="hybridMultilevel"/>
    <w:tmpl w:val="CF5818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5857A1"/>
    <w:multiLevelType w:val="hybridMultilevel"/>
    <w:tmpl w:val="AF22429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1D44A1"/>
    <w:multiLevelType w:val="hybridMultilevel"/>
    <w:tmpl w:val="4A502F2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7253FA"/>
    <w:multiLevelType w:val="hybridMultilevel"/>
    <w:tmpl w:val="3F24CD9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B74887"/>
    <w:multiLevelType w:val="hybridMultilevel"/>
    <w:tmpl w:val="4956EED2"/>
    <w:lvl w:ilvl="0" w:tplc="B236369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8871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18CBB5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927EB0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B22CA7A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AA201C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A2D954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5A8F63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C06061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7"/>
  </w:num>
  <w:num w:numId="4">
    <w:abstractNumId w:val="5"/>
  </w:num>
  <w:num w:numId="5">
    <w:abstractNumId w:val="15"/>
  </w:num>
  <w:num w:numId="6">
    <w:abstractNumId w:val="1"/>
  </w:num>
  <w:num w:numId="7">
    <w:abstractNumId w:val="4"/>
  </w:num>
  <w:num w:numId="8">
    <w:abstractNumId w:val="2"/>
  </w:num>
  <w:num w:numId="9">
    <w:abstractNumId w:val="11"/>
  </w:num>
  <w:num w:numId="10">
    <w:abstractNumId w:val="21"/>
  </w:num>
  <w:num w:numId="11">
    <w:abstractNumId w:val="8"/>
  </w:num>
  <w:num w:numId="12">
    <w:abstractNumId w:val="10"/>
  </w:num>
  <w:num w:numId="13">
    <w:abstractNumId w:val="18"/>
  </w:num>
  <w:num w:numId="14">
    <w:abstractNumId w:val="12"/>
  </w:num>
  <w:num w:numId="15">
    <w:abstractNumId w:val="19"/>
  </w:num>
  <w:num w:numId="16">
    <w:abstractNumId w:val="3"/>
  </w:num>
  <w:num w:numId="17">
    <w:abstractNumId w:val="9"/>
  </w:num>
  <w:num w:numId="18">
    <w:abstractNumId w:val="14"/>
  </w:num>
  <w:num w:numId="19">
    <w:abstractNumId w:val="7"/>
  </w:num>
  <w:num w:numId="20">
    <w:abstractNumId w:val="13"/>
  </w:num>
  <w:num w:numId="21">
    <w:abstractNumId w:val="16"/>
  </w:num>
  <w:num w:numId="22">
    <w:abstractNumId w:val="22"/>
  </w:num>
  <w:num w:numId="23">
    <w:abstractNumId w:val="20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LA0tLS0MDYxsTRR0lEKTi0uzszPAykwNKsFADnG0/UtAAAA"/>
  </w:docVars>
  <w:rsids>
    <w:rsidRoot w:val="001A36B0"/>
    <w:rsid w:val="00000B98"/>
    <w:rsid w:val="00017686"/>
    <w:rsid w:val="00032BDC"/>
    <w:rsid w:val="00082D8C"/>
    <w:rsid w:val="000C21D6"/>
    <w:rsid w:val="000E00FC"/>
    <w:rsid w:val="00114510"/>
    <w:rsid w:val="0013075D"/>
    <w:rsid w:val="00144C76"/>
    <w:rsid w:val="001501BF"/>
    <w:rsid w:val="00154361"/>
    <w:rsid w:val="00160E35"/>
    <w:rsid w:val="00164091"/>
    <w:rsid w:val="00173B24"/>
    <w:rsid w:val="00182703"/>
    <w:rsid w:val="001A36B0"/>
    <w:rsid w:val="001B3590"/>
    <w:rsid w:val="001C26EC"/>
    <w:rsid w:val="001E42A1"/>
    <w:rsid w:val="001F50AD"/>
    <w:rsid w:val="00213E76"/>
    <w:rsid w:val="00224089"/>
    <w:rsid w:val="00233E91"/>
    <w:rsid w:val="00261769"/>
    <w:rsid w:val="002706B2"/>
    <w:rsid w:val="00274AEF"/>
    <w:rsid w:val="0028495F"/>
    <w:rsid w:val="002A02FC"/>
    <w:rsid w:val="002B254C"/>
    <w:rsid w:val="002E6361"/>
    <w:rsid w:val="00300C49"/>
    <w:rsid w:val="00324E47"/>
    <w:rsid w:val="00366033"/>
    <w:rsid w:val="00384ABC"/>
    <w:rsid w:val="003A0B73"/>
    <w:rsid w:val="003B3442"/>
    <w:rsid w:val="003C585B"/>
    <w:rsid w:val="003D2C30"/>
    <w:rsid w:val="003D38CC"/>
    <w:rsid w:val="00435A37"/>
    <w:rsid w:val="00461F02"/>
    <w:rsid w:val="00493AA7"/>
    <w:rsid w:val="004B7F46"/>
    <w:rsid w:val="004C6546"/>
    <w:rsid w:val="004E727A"/>
    <w:rsid w:val="004F4FF1"/>
    <w:rsid w:val="005129B7"/>
    <w:rsid w:val="00540BD2"/>
    <w:rsid w:val="00544705"/>
    <w:rsid w:val="00555EAA"/>
    <w:rsid w:val="0056161A"/>
    <w:rsid w:val="005975AD"/>
    <w:rsid w:val="005D40C6"/>
    <w:rsid w:val="0061551C"/>
    <w:rsid w:val="006370B5"/>
    <w:rsid w:val="00645448"/>
    <w:rsid w:val="00650D8E"/>
    <w:rsid w:val="00661CD6"/>
    <w:rsid w:val="006929E2"/>
    <w:rsid w:val="006C4583"/>
    <w:rsid w:val="006D5EBF"/>
    <w:rsid w:val="00732AD3"/>
    <w:rsid w:val="007340FE"/>
    <w:rsid w:val="00742748"/>
    <w:rsid w:val="0077058D"/>
    <w:rsid w:val="0077458E"/>
    <w:rsid w:val="007A6142"/>
    <w:rsid w:val="007A6F28"/>
    <w:rsid w:val="007F3033"/>
    <w:rsid w:val="007F6B4F"/>
    <w:rsid w:val="008348D3"/>
    <w:rsid w:val="00842740"/>
    <w:rsid w:val="00884F04"/>
    <w:rsid w:val="008A3B3A"/>
    <w:rsid w:val="008B035B"/>
    <w:rsid w:val="008B7BBC"/>
    <w:rsid w:val="008C3005"/>
    <w:rsid w:val="008C74CC"/>
    <w:rsid w:val="008D5722"/>
    <w:rsid w:val="008F16CB"/>
    <w:rsid w:val="009007D4"/>
    <w:rsid w:val="009405F5"/>
    <w:rsid w:val="0096788E"/>
    <w:rsid w:val="009A7398"/>
    <w:rsid w:val="009C381F"/>
    <w:rsid w:val="009D5DA9"/>
    <w:rsid w:val="009E29D2"/>
    <w:rsid w:val="00A27949"/>
    <w:rsid w:val="00A37BAF"/>
    <w:rsid w:val="00A5042D"/>
    <w:rsid w:val="00A626FB"/>
    <w:rsid w:val="00AA4706"/>
    <w:rsid w:val="00AB3532"/>
    <w:rsid w:val="00AF2B2E"/>
    <w:rsid w:val="00B00507"/>
    <w:rsid w:val="00B01A9D"/>
    <w:rsid w:val="00B15A0E"/>
    <w:rsid w:val="00B436AA"/>
    <w:rsid w:val="00B56CE1"/>
    <w:rsid w:val="00B60C8F"/>
    <w:rsid w:val="00B61588"/>
    <w:rsid w:val="00B77619"/>
    <w:rsid w:val="00C02221"/>
    <w:rsid w:val="00C063A3"/>
    <w:rsid w:val="00C34092"/>
    <w:rsid w:val="00C37893"/>
    <w:rsid w:val="00C70E10"/>
    <w:rsid w:val="00C875E5"/>
    <w:rsid w:val="00CA5CEC"/>
    <w:rsid w:val="00CD38A9"/>
    <w:rsid w:val="00CE4B2B"/>
    <w:rsid w:val="00D0230F"/>
    <w:rsid w:val="00D1373B"/>
    <w:rsid w:val="00D14812"/>
    <w:rsid w:val="00D21611"/>
    <w:rsid w:val="00D45CBC"/>
    <w:rsid w:val="00D73017"/>
    <w:rsid w:val="00DA297C"/>
    <w:rsid w:val="00DA643B"/>
    <w:rsid w:val="00DB4D6C"/>
    <w:rsid w:val="00DD5CD7"/>
    <w:rsid w:val="00E275ED"/>
    <w:rsid w:val="00E30E73"/>
    <w:rsid w:val="00E42CAB"/>
    <w:rsid w:val="00E52630"/>
    <w:rsid w:val="00E84176"/>
    <w:rsid w:val="00ED203F"/>
    <w:rsid w:val="00ED6703"/>
    <w:rsid w:val="00EF4FFD"/>
    <w:rsid w:val="00F032E4"/>
    <w:rsid w:val="00F05272"/>
    <w:rsid w:val="00F272A6"/>
    <w:rsid w:val="00F47739"/>
    <w:rsid w:val="00F61A1F"/>
    <w:rsid w:val="00F659A9"/>
    <w:rsid w:val="00F761EE"/>
    <w:rsid w:val="00FB2FF2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055FF"/>
  <w15:chartTrackingRefBased/>
  <w15:docId w15:val="{6C111200-041B-4EAF-B9BA-A4FA8366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CEC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CEC"/>
    <w:pPr>
      <w:keepNext/>
      <w:keepLines/>
      <w:jc w:val="center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2C30"/>
    <w:pPr>
      <w:outlineLvl w:val="1"/>
    </w:pPr>
    <w:rPr>
      <w:rFonts w:eastAsia="MS PGothic"/>
      <w:b/>
      <w:bCs/>
      <w:noProof/>
      <w:sz w:val="28"/>
      <w:szCs w:val="28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b w:val="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A5CEC"/>
    <w:rPr>
      <w:b/>
      <w:bCs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D2C30"/>
    <w:rPr>
      <w:rFonts w:eastAsia="MS PGothic"/>
      <w:b/>
      <w:bCs/>
      <w:noProof/>
      <w:sz w:val="28"/>
      <w:szCs w:val="28"/>
      <w:u w:val="single"/>
      <w:lang w:val="en-US"/>
    </w:rPr>
  </w:style>
  <w:style w:type="character" w:styleId="Hyperlink">
    <w:name w:val="Hyperlink"/>
    <w:basedOn w:val="DefaultParagraphFont"/>
    <w:uiPriority w:val="99"/>
    <w:unhideWhenUsed/>
    <w:rsid w:val="00CA5CE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5CE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D203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00B9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50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507"/>
    <w:rPr>
      <w:lang w:val="en-US"/>
    </w:rPr>
  </w:style>
  <w:style w:type="table" w:styleId="TableGrid">
    <w:name w:val="Table Grid"/>
    <w:basedOn w:val="TableNormal"/>
    <w:uiPriority w:val="59"/>
    <w:rsid w:val="00274A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06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53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0788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777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83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84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97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95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9035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7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423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39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4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024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581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370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535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1480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157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94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5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729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2069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3352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0644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7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65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7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24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0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9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093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05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17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191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577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76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13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01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28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71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24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11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944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58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6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425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767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74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022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13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1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9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920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43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21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8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51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0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6467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50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981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65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5331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723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13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616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192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98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1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1176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43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9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75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32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70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65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288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706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76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3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9003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46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8084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39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637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972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3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0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844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168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974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4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263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2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2300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47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77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65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55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4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6319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82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83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41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874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66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4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30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43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93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575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9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6629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775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98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20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14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719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5964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46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4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214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3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3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80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0004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117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903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180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652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67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01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854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48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4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2971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78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1429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13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74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9208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529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177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0728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220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173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545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6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71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667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30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134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09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826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968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438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4247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3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28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719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46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176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4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99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8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0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8657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819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83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7860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7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7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6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8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7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4488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52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7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62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61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3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6333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49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22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15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1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7459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2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396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083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800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221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751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29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094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4932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0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03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353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4483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078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791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1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18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04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1948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637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427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732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6028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24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06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7204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454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18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71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271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5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924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29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0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962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619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159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262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3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27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2221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53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81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181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4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505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374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72623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og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C4C3F-F4AD-43C4-9E66-11D532FE8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3</TotalTime>
  <Pages>2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20</cp:revision>
  <dcterms:created xsi:type="dcterms:W3CDTF">2021-08-13T06:48:00Z</dcterms:created>
  <dcterms:modified xsi:type="dcterms:W3CDTF">2021-09-10T03:37:00Z</dcterms:modified>
</cp:coreProperties>
</file>